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5ADC8" w14:textId="7D258205" w:rsidR="00257BED" w:rsidRPr="00104373" w:rsidRDefault="00104373" w:rsidP="004D6C36">
      <w:pPr>
        <w:spacing w:after="120" w:line="240" w:lineRule="auto"/>
        <w:rPr>
          <w:rFonts w:ascii="Karla Medium" w:hAnsi="Karla Medium"/>
          <w:b/>
          <w:bCs/>
          <w:color w:val="254A5D" w:themeColor="text1"/>
          <w:sz w:val="48"/>
          <w:szCs w:val="48"/>
        </w:rPr>
      </w:pPr>
      <w:r w:rsidRPr="00104373">
        <w:rPr>
          <w:rFonts w:ascii="Karla Medium" w:hAnsi="Karla Medium"/>
          <w:noProof/>
          <w:color w:val="254A5D" w:themeColor="text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DF5A45E" wp14:editId="49CE13E5">
                <wp:simplePos x="0" y="0"/>
                <wp:positionH relativeFrom="margin">
                  <wp:align>right</wp:align>
                </wp:positionH>
                <wp:positionV relativeFrom="paragraph">
                  <wp:posOffset>78105</wp:posOffset>
                </wp:positionV>
                <wp:extent cx="1858068" cy="1861107"/>
                <wp:effectExtent l="0" t="0" r="8890" b="6350"/>
                <wp:wrapNone/>
                <wp:docPr id="2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8068" cy="1861107"/>
                          <a:chOff x="0" y="0"/>
                          <a:chExt cx="2350008" cy="2354076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0" y="0"/>
                            <a:ext cx="2350008" cy="2354076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ctangle 6"/>
                        <wps:cNvSpPr/>
                        <wps:spPr>
                          <a:xfrm>
                            <a:off x="187452" y="201678"/>
                            <a:ext cx="1975104" cy="1975104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7" name="Graphic 18" descr="User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952" y="582678"/>
                            <a:ext cx="1594104" cy="15941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Box 19"/>
                        <wps:cNvSpPr txBox="1"/>
                        <wps:spPr>
                          <a:xfrm>
                            <a:off x="526636" y="305658"/>
                            <a:ext cx="1277903" cy="39972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164828" w14:textId="77777777" w:rsidR="00257BED" w:rsidRDefault="00257BED" w:rsidP="00257BED">
                              <w:pPr>
                                <w:jc w:val="center"/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</w:rPr>
                                <w:t>(photo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F5A45E" id="Group 25" o:spid="_x0000_s1026" style="position:absolute;margin-left:95.1pt;margin-top:6.15pt;width:146.3pt;height:146.55pt;z-index:251659264;mso-position-horizontal:right;mso-position-horizontal-relative:margin;mso-width-relative:margin;mso-height-relative:margin" coordsize="23500,2354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">
                <v:rect id="Rectangle 5" o:spid="_x0000_s1027" style="position:absolute;width:23500;height:23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" fillcolor="#254a5d [3213]" stroked="f" strokeweight="1pt"/>
                <v:rect id="Rectangle 6" o:spid="_x0000_s1028" style="position:absolute;left:1874;top:2016;width:19751;height:197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" fillcolor="#a5bbbd [1943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18" o:spid="_x0000_s1029" type="#_x0000_t75" alt="User outline" style="position:absolute;left:3779;top:5826;width:15941;height:15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">
                  <v:imagedata r:id="rId10" o:title="User outli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9" o:spid="_x0000_s1030" type="#_x0000_t202" style="position:absolute;left:5266;top:3056;width:12779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31164828" w14:textId="77777777" w:rsidR="00257BED" w:rsidRDefault="00257BED" w:rsidP="00257BED">
                        <w:pPr>
                          <w:jc w:val="center"/>
                          <w:rPr>
                            <w:rFonts w:hAnsi="Calibri"/>
                            <w:color w:val="FFFFFF" w:themeColor="background1"/>
                            <w:kern w:val="24"/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</w:rPr>
                          <w:t>(photo)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257BED" w:rsidRPr="00104373">
        <w:rPr>
          <w:rFonts w:ascii="Karla Medium" w:hAnsi="Karla Medium"/>
          <w:b/>
          <w:bCs/>
          <w:color w:val="254A5D" w:themeColor="text1"/>
          <w:sz w:val="48"/>
          <w:szCs w:val="48"/>
        </w:rPr>
        <w:t>Prospect Name</w:t>
      </w:r>
    </w:p>
    <w:p w14:paraId="6EC341C9" w14:textId="0DC05821" w:rsidR="00837672" w:rsidRPr="00104373" w:rsidRDefault="00257BED" w:rsidP="006D3575">
      <w:pPr>
        <w:spacing w:after="240"/>
        <w:rPr>
          <w:rFonts w:ascii="Karla Medium" w:hAnsi="Karla Medium"/>
          <w:b/>
          <w:bCs/>
          <w:color w:val="254A5D" w:themeColor="text1"/>
          <w:sz w:val="24"/>
          <w:szCs w:val="24"/>
        </w:rPr>
      </w:pPr>
      <w:r w:rsidRPr="00104373">
        <w:rPr>
          <w:rFonts w:ascii="Karla Medium" w:hAnsi="Karla Medium"/>
          <w:b/>
          <w:bCs/>
          <w:color w:val="254A5D" w:themeColor="text1"/>
          <w:sz w:val="24"/>
          <w:szCs w:val="24"/>
        </w:rPr>
        <w:t>DONOR PROFILE | DATE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885"/>
        <w:gridCol w:w="4230"/>
      </w:tblGrid>
      <w:tr w:rsidR="00104373" w:rsidRPr="00104373" w14:paraId="1EE87D2E" w14:textId="77777777" w:rsidTr="00104373">
        <w:tc>
          <w:tcPr>
            <w:tcW w:w="6115" w:type="dxa"/>
            <w:gridSpan w:val="2"/>
            <w:shd w:val="clear" w:color="auto" w:fill="254A5D" w:themeFill="text1"/>
          </w:tcPr>
          <w:p w14:paraId="43368DBE" w14:textId="59E602AC" w:rsidR="00104373" w:rsidRPr="003155E7" w:rsidRDefault="00104373" w:rsidP="00891337">
            <w:pPr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  <w:r w:rsidRPr="003155E7"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  <w:t>PERSONAL INFORMATION</w:t>
            </w:r>
          </w:p>
        </w:tc>
      </w:tr>
      <w:tr w:rsidR="00257BED" w:rsidRPr="00104373" w14:paraId="5E8700FD" w14:textId="77777777" w:rsidTr="00104373">
        <w:tc>
          <w:tcPr>
            <w:tcW w:w="1885" w:type="dxa"/>
          </w:tcPr>
          <w:p w14:paraId="126216BF" w14:textId="5AC13314" w:rsidR="00E905EC" w:rsidRPr="00104373" w:rsidRDefault="00E905EC" w:rsidP="0089133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Address</w:t>
            </w:r>
          </w:p>
        </w:tc>
        <w:tc>
          <w:tcPr>
            <w:tcW w:w="4230" w:type="dxa"/>
          </w:tcPr>
          <w:p w14:paraId="580F5043" w14:textId="743709E6" w:rsidR="00E905EC" w:rsidRPr="00104373" w:rsidRDefault="00E905EC" w:rsidP="0089133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3B77832C" w14:textId="77777777" w:rsidTr="00104373">
        <w:tc>
          <w:tcPr>
            <w:tcW w:w="1885" w:type="dxa"/>
          </w:tcPr>
          <w:p w14:paraId="7C3DE444" w14:textId="069A3BC3" w:rsidR="00E905EC" w:rsidRPr="00104373" w:rsidRDefault="005F0817" w:rsidP="0089133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Phone</w:t>
            </w:r>
            <w:r w:rsidR="00410695"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/Email</w:t>
            </w:r>
          </w:p>
        </w:tc>
        <w:tc>
          <w:tcPr>
            <w:tcW w:w="4230" w:type="dxa"/>
          </w:tcPr>
          <w:p w14:paraId="6D6AF64B" w14:textId="15D73C00" w:rsidR="00E905EC" w:rsidRPr="00104373" w:rsidRDefault="00E905EC" w:rsidP="0089133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068FC1A3" w14:textId="77777777" w:rsidTr="00104373">
        <w:tc>
          <w:tcPr>
            <w:tcW w:w="1885" w:type="dxa"/>
          </w:tcPr>
          <w:p w14:paraId="5C26F90C" w14:textId="73D58AD9" w:rsidR="00E905EC" w:rsidRPr="00104373" w:rsidRDefault="005F0817" w:rsidP="0089133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Birthday</w:t>
            </w:r>
          </w:p>
        </w:tc>
        <w:tc>
          <w:tcPr>
            <w:tcW w:w="4230" w:type="dxa"/>
          </w:tcPr>
          <w:p w14:paraId="5E2D2FCD" w14:textId="4DB3845D" w:rsidR="0058165A" w:rsidRPr="00104373" w:rsidRDefault="0058165A" w:rsidP="0089133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0FC062D0" w14:textId="77777777" w:rsidTr="00104373">
        <w:tc>
          <w:tcPr>
            <w:tcW w:w="1885" w:type="dxa"/>
          </w:tcPr>
          <w:p w14:paraId="54044ED9" w14:textId="2F0A7AB1" w:rsidR="00E905EC" w:rsidRPr="00104373" w:rsidRDefault="005F0817" w:rsidP="0089133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Family</w:t>
            </w:r>
          </w:p>
        </w:tc>
        <w:tc>
          <w:tcPr>
            <w:tcW w:w="4230" w:type="dxa"/>
          </w:tcPr>
          <w:p w14:paraId="4451C35B" w14:textId="7AE9BB26" w:rsidR="00C71DFA" w:rsidRPr="00104373" w:rsidRDefault="00C71DFA" w:rsidP="0089133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655EE771" w14:textId="77777777" w:rsidTr="00104373">
        <w:tc>
          <w:tcPr>
            <w:tcW w:w="1885" w:type="dxa"/>
          </w:tcPr>
          <w:p w14:paraId="629B767D" w14:textId="47994CC7" w:rsidR="00E905EC" w:rsidRPr="00104373" w:rsidRDefault="00EA5702" w:rsidP="0089133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Occupation</w:t>
            </w:r>
          </w:p>
        </w:tc>
        <w:tc>
          <w:tcPr>
            <w:tcW w:w="4230" w:type="dxa"/>
          </w:tcPr>
          <w:p w14:paraId="011D8AB5" w14:textId="73BD9910" w:rsidR="00E905EC" w:rsidRPr="00104373" w:rsidRDefault="00E905EC" w:rsidP="0089133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</w:tbl>
    <w:p w14:paraId="1FBC128E" w14:textId="7BA3A7C2" w:rsidR="00DA7D01" w:rsidRPr="00104373" w:rsidRDefault="00DA7D01" w:rsidP="00837672">
      <w:pPr>
        <w:spacing w:after="0"/>
        <w:rPr>
          <w:rFonts w:asciiTheme="majorHAnsi" w:hAnsiTheme="majorHAnsi" w:cstheme="majorHAnsi"/>
          <w:color w:val="254A5D" w:themeColor="text1"/>
          <w:sz w:val="24"/>
          <w:szCs w:val="24"/>
        </w:rPr>
      </w:pPr>
    </w:p>
    <w:p w14:paraId="0B23443E" w14:textId="77777777" w:rsidR="00410695" w:rsidRPr="00104373" w:rsidRDefault="00410695" w:rsidP="00DA7D01">
      <w:pPr>
        <w:spacing w:after="240"/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</w:pPr>
    </w:p>
    <w:p w14:paraId="394C3F8D" w14:textId="77777777" w:rsidR="00410695" w:rsidRPr="00104373" w:rsidRDefault="00410695" w:rsidP="00DA7D01">
      <w:pPr>
        <w:spacing w:after="240"/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</w:pPr>
    </w:p>
    <w:p w14:paraId="7EC49E48" w14:textId="179A5591" w:rsidR="00104373" w:rsidRDefault="00104373" w:rsidP="00104373">
      <w:pPr>
        <w:spacing w:after="0" w:line="240" w:lineRule="auto"/>
        <w:contextualSpacing/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</w:pPr>
    </w:p>
    <w:p w14:paraId="16D14BEF" w14:textId="77777777" w:rsidR="00104373" w:rsidRPr="00104373" w:rsidRDefault="00104373" w:rsidP="00104373">
      <w:pPr>
        <w:spacing w:after="0" w:line="240" w:lineRule="auto"/>
        <w:contextualSpacing/>
        <w:rPr>
          <w:rFonts w:asciiTheme="majorHAnsi" w:hAnsiTheme="majorHAnsi" w:cstheme="majorHAnsi"/>
          <w:b/>
          <w:bCs/>
          <w:color w:val="254A5D" w:themeColor="text1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257BED" w:rsidRPr="00104373" w14:paraId="6006CB70" w14:textId="77777777" w:rsidTr="00104373">
        <w:tc>
          <w:tcPr>
            <w:tcW w:w="9350" w:type="dxa"/>
            <w:gridSpan w:val="2"/>
            <w:shd w:val="clear" w:color="auto" w:fill="254A5D" w:themeFill="text1"/>
          </w:tcPr>
          <w:p w14:paraId="4C0E6A09" w14:textId="3347AF70" w:rsidR="00DA7D01" w:rsidRPr="00104373" w:rsidRDefault="00DA7D01" w:rsidP="00011EF3">
            <w:pPr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  <w:t>CAPACITY</w:t>
            </w:r>
          </w:p>
        </w:tc>
      </w:tr>
      <w:tr w:rsidR="00257BED" w:rsidRPr="00104373" w14:paraId="60B601A5" w14:textId="77777777" w:rsidTr="00011EF3">
        <w:tc>
          <w:tcPr>
            <w:tcW w:w="3235" w:type="dxa"/>
          </w:tcPr>
          <w:p w14:paraId="7FB75E4D" w14:textId="77777777" w:rsidR="00DA7D01" w:rsidRPr="00104373" w:rsidRDefault="00DA7D01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Total Assets</w:t>
            </w:r>
          </w:p>
        </w:tc>
        <w:tc>
          <w:tcPr>
            <w:tcW w:w="6115" w:type="dxa"/>
          </w:tcPr>
          <w:p w14:paraId="38A9AF47" w14:textId="27F52C7A" w:rsidR="00DA7D01" w:rsidRPr="00104373" w:rsidRDefault="00DA7D01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30A17636" w14:textId="77777777" w:rsidTr="00011EF3">
        <w:tc>
          <w:tcPr>
            <w:tcW w:w="3235" w:type="dxa"/>
          </w:tcPr>
          <w:p w14:paraId="416A0264" w14:textId="77777777" w:rsidR="00DA7D01" w:rsidRPr="00104373" w:rsidRDefault="00DA7D01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Estimated Gift Capacity Range</w:t>
            </w:r>
          </w:p>
        </w:tc>
        <w:tc>
          <w:tcPr>
            <w:tcW w:w="6115" w:type="dxa"/>
          </w:tcPr>
          <w:p w14:paraId="1AEA7BF0" w14:textId="6E30E12F" w:rsidR="00DA7D01" w:rsidRPr="00104373" w:rsidRDefault="00DA7D01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1F12292D" w14:textId="77777777" w:rsidTr="00011EF3">
        <w:tc>
          <w:tcPr>
            <w:tcW w:w="3235" w:type="dxa"/>
          </w:tcPr>
          <w:p w14:paraId="3D40CF28" w14:textId="77777777" w:rsidR="00DA7D01" w:rsidRPr="00104373" w:rsidRDefault="00DA7D01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Other Wealth Indicators</w:t>
            </w:r>
          </w:p>
        </w:tc>
        <w:tc>
          <w:tcPr>
            <w:tcW w:w="6115" w:type="dxa"/>
          </w:tcPr>
          <w:p w14:paraId="7A580DB1" w14:textId="5D289E8D" w:rsidR="00DA7D01" w:rsidRPr="00104373" w:rsidRDefault="00DA7D01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104373" w:rsidRPr="00104373" w14:paraId="2DE94E96" w14:textId="77777777" w:rsidTr="00011EF3">
        <w:tc>
          <w:tcPr>
            <w:tcW w:w="3235" w:type="dxa"/>
          </w:tcPr>
          <w:p w14:paraId="16C27027" w14:textId="0D7A4055" w:rsidR="00DA7D01" w:rsidRPr="00104373" w:rsidRDefault="00DA7D01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Giving Vehicle</w:t>
            </w:r>
            <w:r w:rsidR="00410695"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(s)</w:t>
            </w:r>
          </w:p>
        </w:tc>
        <w:tc>
          <w:tcPr>
            <w:tcW w:w="6115" w:type="dxa"/>
          </w:tcPr>
          <w:p w14:paraId="3C55429D" w14:textId="1E9698F5" w:rsidR="00DA7D01" w:rsidRPr="00104373" w:rsidRDefault="00DA7D01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</w:tbl>
    <w:p w14:paraId="6F5C8B7D" w14:textId="60F37581" w:rsidR="00410695" w:rsidRPr="00104373" w:rsidRDefault="00410695" w:rsidP="00DA7D01">
      <w:pPr>
        <w:spacing w:after="0" w:line="240" w:lineRule="auto"/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</w:pPr>
    </w:p>
    <w:p w14:paraId="322870AE" w14:textId="45BB4B57" w:rsidR="00DA7D01" w:rsidRPr="00104373" w:rsidRDefault="00DA7D01" w:rsidP="00DA7D01">
      <w:pPr>
        <w:spacing w:after="0" w:line="240" w:lineRule="auto"/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</w:pPr>
      <w:r w:rsidRPr="00104373"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  <w:t>BIO</w:t>
      </w:r>
      <w:r w:rsidR="00410695" w:rsidRPr="00104373"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  <w:t>:</w:t>
      </w:r>
    </w:p>
    <w:p w14:paraId="0C5DA710" w14:textId="79F5F373" w:rsidR="00DA7D01" w:rsidRPr="00104373" w:rsidRDefault="00DA7D01" w:rsidP="00DA7D01">
      <w:pPr>
        <w:spacing w:after="0" w:line="240" w:lineRule="auto"/>
        <w:rPr>
          <w:rFonts w:asciiTheme="majorHAnsi" w:hAnsiTheme="majorHAnsi" w:cstheme="majorHAnsi"/>
          <w:color w:val="254A5D" w:themeColor="text1"/>
          <w:sz w:val="24"/>
          <w:szCs w:val="24"/>
        </w:rPr>
      </w:pPr>
    </w:p>
    <w:p w14:paraId="0BADE6AF" w14:textId="7CE316EA" w:rsidR="00410695" w:rsidRPr="00104373" w:rsidRDefault="00410695" w:rsidP="00DA7D01">
      <w:pPr>
        <w:spacing w:after="0" w:line="240" w:lineRule="auto"/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</w:pPr>
      <w:r w:rsidRPr="00104373"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  <w:t xml:space="preserve">CONNECTION(S) TO </w:t>
      </w:r>
      <w:r w:rsidR="00104373"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  <w:t>ORGANIZATION:</w:t>
      </w:r>
      <w:r w:rsidR="00104373" w:rsidRPr="00104373">
        <w:rPr>
          <w:noProof/>
        </w:rPr>
        <w:t xml:space="preserve"> </w:t>
      </w:r>
    </w:p>
    <w:p w14:paraId="753F521D" w14:textId="47F9BA5D" w:rsidR="00410695" w:rsidRPr="00104373" w:rsidRDefault="00410695" w:rsidP="00DA7D01">
      <w:pPr>
        <w:spacing w:after="0" w:line="240" w:lineRule="auto"/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</w:pPr>
    </w:p>
    <w:p w14:paraId="7FDEB9B8" w14:textId="56E39E8F" w:rsidR="00DA7D01" w:rsidRPr="00104373" w:rsidRDefault="00DA7D01" w:rsidP="00DA7D01">
      <w:pPr>
        <w:spacing w:after="0" w:line="240" w:lineRule="auto"/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</w:pPr>
      <w:r w:rsidRPr="00104373"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  <w:t>KEY INSIGHTS</w:t>
      </w:r>
      <w:r w:rsidR="00410695" w:rsidRPr="00104373"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  <w:t>:</w:t>
      </w:r>
    </w:p>
    <w:p w14:paraId="33B05373" w14:textId="499600C0" w:rsidR="008E7D5D" w:rsidRPr="00104373" w:rsidRDefault="008E7D5D" w:rsidP="00837672">
      <w:pPr>
        <w:spacing w:after="0"/>
        <w:rPr>
          <w:rFonts w:asciiTheme="majorHAnsi" w:hAnsiTheme="majorHAnsi" w:cstheme="majorHAnsi"/>
          <w:color w:val="254A5D" w:themeColor="text1"/>
          <w:sz w:val="24"/>
          <w:szCs w:val="24"/>
        </w:rPr>
      </w:pPr>
    </w:p>
    <w:p w14:paraId="47B50C3D" w14:textId="08D0F3FA" w:rsidR="006C5B52" w:rsidRPr="00104373" w:rsidRDefault="00D92C72" w:rsidP="00FB2DE4">
      <w:pPr>
        <w:spacing w:after="240"/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</w:pPr>
      <w:r w:rsidRPr="00104373"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  <w:t>PHILANTHROPY</w:t>
      </w:r>
      <w:r w:rsidR="00410695" w:rsidRPr="00104373"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6234"/>
      </w:tblGrid>
      <w:tr w:rsidR="00257BED" w:rsidRPr="00104373" w14:paraId="5F92AC6D" w14:textId="77777777" w:rsidTr="00104373">
        <w:tc>
          <w:tcPr>
            <w:tcW w:w="9350" w:type="dxa"/>
            <w:gridSpan w:val="2"/>
            <w:shd w:val="clear" w:color="auto" w:fill="254A5D" w:themeFill="text1"/>
          </w:tcPr>
          <w:p w14:paraId="5AD60535" w14:textId="77777777" w:rsidR="004E1FB4" w:rsidRPr="00104373" w:rsidRDefault="004E1FB4" w:rsidP="00011EF3">
            <w:pPr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  <w:t>GIVING – GENERAL OVERVIEW</w:t>
            </w:r>
          </w:p>
        </w:tc>
      </w:tr>
      <w:tr w:rsidR="00257BED" w:rsidRPr="00104373" w14:paraId="54C15445" w14:textId="77777777" w:rsidTr="00011EF3">
        <w:tc>
          <w:tcPr>
            <w:tcW w:w="3116" w:type="dxa"/>
            <w:vAlign w:val="center"/>
          </w:tcPr>
          <w:p w14:paraId="18EDBA33" w14:textId="77777777" w:rsidR="004E1FB4" w:rsidRPr="00104373" w:rsidRDefault="004E1FB4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Philanthropic Interests</w:t>
            </w:r>
          </w:p>
        </w:tc>
        <w:tc>
          <w:tcPr>
            <w:tcW w:w="6234" w:type="dxa"/>
            <w:vAlign w:val="center"/>
          </w:tcPr>
          <w:p w14:paraId="730CFFE1" w14:textId="193E0E5C" w:rsidR="004E1FB4" w:rsidRPr="00104373" w:rsidRDefault="004E1FB4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04A83C0C" w14:textId="77777777" w:rsidTr="00011EF3">
        <w:tc>
          <w:tcPr>
            <w:tcW w:w="3116" w:type="dxa"/>
            <w:vAlign w:val="center"/>
          </w:tcPr>
          <w:p w14:paraId="17CACCE3" w14:textId="77777777" w:rsidR="004E1FB4" w:rsidRPr="00104373" w:rsidRDefault="004E1FB4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Giving History</w:t>
            </w:r>
          </w:p>
        </w:tc>
        <w:tc>
          <w:tcPr>
            <w:tcW w:w="6234" w:type="dxa"/>
            <w:vAlign w:val="center"/>
          </w:tcPr>
          <w:p w14:paraId="5A22D091" w14:textId="7CB9A195" w:rsidR="00A92A0D" w:rsidRPr="00104373" w:rsidRDefault="00A92A0D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1E6371D9" w14:textId="77777777" w:rsidTr="00011EF3">
        <w:tc>
          <w:tcPr>
            <w:tcW w:w="3116" w:type="dxa"/>
            <w:vAlign w:val="center"/>
          </w:tcPr>
          <w:p w14:paraId="45144504" w14:textId="77777777" w:rsidR="004E1FB4" w:rsidRPr="00104373" w:rsidRDefault="004E1FB4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Board Affiliations</w:t>
            </w:r>
          </w:p>
        </w:tc>
        <w:tc>
          <w:tcPr>
            <w:tcW w:w="6234" w:type="dxa"/>
            <w:vAlign w:val="center"/>
          </w:tcPr>
          <w:p w14:paraId="35A88E2F" w14:textId="7878B9E0" w:rsidR="007B3B31" w:rsidRPr="00104373" w:rsidRDefault="007B3B31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104373" w:rsidRPr="00104373" w14:paraId="5DF189A2" w14:textId="77777777" w:rsidTr="00011EF3">
        <w:tc>
          <w:tcPr>
            <w:tcW w:w="3116" w:type="dxa"/>
            <w:vAlign w:val="center"/>
          </w:tcPr>
          <w:p w14:paraId="68136453" w14:textId="77777777" w:rsidR="004E1FB4" w:rsidRPr="00104373" w:rsidRDefault="004E1FB4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Notable Gifts</w:t>
            </w:r>
          </w:p>
        </w:tc>
        <w:tc>
          <w:tcPr>
            <w:tcW w:w="6234" w:type="dxa"/>
            <w:vAlign w:val="center"/>
          </w:tcPr>
          <w:p w14:paraId="4AFCC3D4" w14:textId="4A7FC42E" w:rsidR="00175838" w:rsidRPr="00104373" w:rsidRDefault="00175838" w:rsidP="00011EF3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</w:tbl>
    <w:p w14:paraId="38276838" w14:textId="61296C5F" w:rsidR="004E1FB4" w:rsidRPr="00104373" w:rsidRDefault="004E1FB4" w:rsidP="00104373">
      <w:pPr>
        <w:spacing w:after="0"/>
        <w:rPr>
          <w:rFonts w:asciiTheme="majorHAnsi" w:hAnsiTheme="majorHAnsi" w:cstheme="majorHAnsi"/>
          <w:b/>
          <w:bCs/>
          <w:color w:val="254A5D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2728"/>
        <w:gridCol w:w="3117"/>
      </w:tblGrid>
      <w:tr w:rsidR="00257BED" w:rsidRPr="00104373" w14:paraId="65F5F458" w14:textId="77777777" w:rsidTr="00104373">
        <w:tc>
          <w:tcPr>
            <w:tcW w:w="9350" w:type="dxa"/>
            <w:gridSpan w:val="3"/>
            <w:shd w:val="clear" w:color="auto" w:fill="254A5D" w:themeFill="text1"/>
          </w:tcPr>
          <w:p w14:paraId="1EC77C3D" w14:textId="3A540221" w:rsidR="00410695" w:rsidRPr="00104373" w:rsidRDefault="00410695" w:rsidP="00E92FE7">
            <w:pPr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  <w:t>GIVING –</w:t>
            </w:r>
            <w:r w:rsidR="00104373"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  <w:t xml:space="preserve"> ORGANIZATION</w:t>
            </w:r>
          </w:p>
        </w:tc>
      </w:tr>
      <w:tr w:rsidR="00257BED" w:rsidRPr="00104373" w14:paraId="20A55710" w14:textId="77777777" w:rsidTr="00410695">
        <w:tc>
          <w:tcPr>
            <w:tcW w:w="3505" w:type="dxa"/>
          </w:tcPr>
          <w:p w14:paraId="27ABB90C" w14:textId="065C1253" w:rsidR="00D6104F" w:rsidRPr="00104373" w:rsidRDefault="00E37A71" w:rsidP="00E92FE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Total Giving</w:t>
            </w:r>
            <w:r w:rsidR="00410695"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 xml:space="preserve"> and #</w:t>
            </w:r>
          </w:p>
        </w:tc>
        <w:tc>
          <w:tcPr>
            <w:tcW w:w="2728" w:type="dxa"/>
            <w:tcBorders>
              <w:right w:val="single" w:sz="4" w:space="0" w:color="auto"/>
            </w:tcBorders>
          </w:tcPr>
          <w:p w14:paraId="01E6DC7A" w14:textId="4AA944D0" w:rsidR="00D6104F" w:rsidRPr="00104373" w:rsidRDefault="00D6104F" w:rsidP="00E92FE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99AFB1" w:themeFill="background2" w:themeFillShade="BF"/>
          </w:tcPr>
          <w:p w14:paraId="10A4E301" w14:textId="10D0D59B" w:rsidR="00D6104F" w:rsidRPr="00104373" w:rsidRDefault="00383BC0" w:rsidP="00B57AEF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  <w:t>Average Gift Size</w:t>
            </w:r>
          </w:p>
        </w:tc>
      </w:tr>
      <w:tr w:rsidR="00104373" w:rsidRPr="00104373" w14:paraId="72C9EA59" w14:textId="77777777" w:rsidTr="00104373">
        <w:tc>
          <w:tcPr>
            <w:tcW w:w="3505" w:type="dxa"/>
          </w:tcPr>
          <w:p w14:paraId="76641FDC" w14:textId="5744C4D5" w:rsidR="00104373" w:rsidRPr="00104373" w:rsidRDefault="00104373" w:rsidP="00E92FE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Largest Gift/Pledge</w:t>
            </w:r>
          </w:p>
        </w:tc>
        <w:tc>
          <w:tcPr>
            <w:tcW w:w="2728" w:type="dxa"/>
          </w:tcPr>
          <w:p w14:paraId="7A2722C5" w14:textId="25EA0E2C" w:rsidR="00104373" w:rsidRPr="00104373" w:rsidRDefault="00104373" w:rsidP="00E92FE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  <w:tc>
          <w:tcPr>
            <w:tcW w:w="3117" w:type="dxa"/>
            <w:vMerge w:val="restart"/>
            <w:tcBorders>
              <w:top w:val="single" w:sz="4" w:space="0" w:color="auto"/>
            </w:tcBorders>
            <w:vAlign w:val="center"/>
          </w:tcPr>
          <w:p w14:paraId="4A6DD67A" w14:textId="61DBF9DC" w:rsidR="00104373" w:rsidRPr="00104373" w:rsidRDefault="00104373" w:rsidP="00104373">
            <w:pPr>
              <w:jc w:val="center"/>
              <w:rPr>
                <w:rFonts w:asciiTheme="majorHAnsi" w:hAnsiTheme="majorHAnsi" w:cstheme="majorHAnsi"/>
                <w:color w:val="254A5D" w:themeColor="text1"/>
                <w:sz w:val="28"/>
                <w:szCs w:val="28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8"/>
                <w:szCs w:val="28"/>
              </w:rPr>
              <w:t>#</w:t>
            </w:r>
          </w:p>
        </w:tc>
      </w:tr>
      <w:tr w:rsidR="00104373" w:rsidRPr="00104373" w14:paraId="63F40D22" w14:textId="77777777" w:rsidTr="00410695">
        <w:tc>
          <w:tcPr>
            <w:tcW w:w="3505" w:type="dxa"/>
          </w:tcPr>
          <w:p w14:paraId="473044FA" w14:textId="719B2437" w:rsidR="00104373" w:rsidRPr="00104373" w:rsidRDefault="00104373" w:rsidP="00E92FE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 xml:space="preserve">Most Recent Gift &amp; First Gift </w:t>
            </w:r>
          </w:p>
        </w:tc>
        <w:tc>
          <w:tcPr>
            <w:tcW w:w="2728" w:type="dxa"/>
          </w:tcPr>
          <w:p w14:paraId="21D31359" w14:textId="1F2E79BD" w:rsidR="00104373" w:rsidRPr="00104373" w:rsidRDefault="00104373" w:rsidP="00E92FE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  <w:tc>
          <w:tcPr>
            <w:tcW w:w="3117" w:type="dxa"/>
            <w:vMerge/>
          </w:tcPr>
          <w:p w14:paraId="3999FFB8" w14:textId="7DAF3425" w:rsidR="00104373" w:rsidRPr="00104373" w:rsidRDefault="00104373" w:rsidP="00E92FE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40E7EB2C" w14:textId="77777777" w:rsidTr="00410695">
        <w:tc>
          <w:tcPr>
            <w:tcW w:w="3505" w:type="dxa"/>
          </w:tcPr>
          <w:p w14:paraId="24A8C2A5" w14:textId="3EBB4B33" w:rsidR="00C52F9E" w:rsidRPr="00104373" w:rsidRDefault="00C52F9E" w:rsidP="00E92FE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5-Year Gift Total</w:t>
            </w:r>
          </w:p>
        </w:tc>
        <w:tc>
          <w:tcPr>
            <w:tcW w:w="5845" w:type="dxa"/>
            <w:gridSpan w:val="2"/>
          </w:tcPr>
          <w:p w14:paraId="274C9B20" w14:textId="255B3519" w:rsidR="00C52F9E" w:rsidRPr="00104373" w:rsidRDefault="00C52F9E" w:rsidP="00E92FE7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2D867319" w14:textId="77777777" w:rsidTr="00410695">
        <w:tc>
          <w:tcPr>
            <w:tcW w:w="3505" w:type="dxa"/>
          </w:tcPr>
          <w:p w14:paraId="1C35DAF1" w14:textId="41D9DE20" w:rsidR="00C52F9E" w:rsidRPr="00104373" w:rsidRDefault="00C52F9E" w:rsidP="00C10B2A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2022 Total Giving</w:t>
            </w:r>
          </w:p>
        </w:tc>
        <w:tc>
          <w:tcPr>
            <w:tcW w:w="5845" w:type="dxa"/>
            <w:gridSpan w:val="2"/>
          </w:tcPr>
          <w:p w14:paraId="4AD020C8" w14:textId="77777777" w:rsidR="00C52F9E" w:rsidRPr="00104373" w:rsidRDefault="00C52F9E" w:rsidP="00C10B2A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257BED" w:rsidRPr="00104373" w14:paraId="5ECA1695" w14:textId="77777777" w:rsidTr="00410695">
        <w:tc>
          <w:tcPr>
            <w:tcW w:w="3505" w:type="dxa"/>
          </w:tcPr>
          <w:p w14:paraId="2ED46A96" w14:textId="6272B78F" w:rsidR="00435750" w:rsidRPr="00104373" w:rsidRDefault="00435750" w:rsidP="00C10B2A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Past Engagement</w:t>
            </w:r>
          </w:p>
        </w:tc>
        <w:tc>
          <w:tcPr>
            <w:tcW w:w="5845" w:type="dxa"/>
            <w:gridSpan w:val="2"/>
          </w:tcPr>
          <w:p w14:paraId="2609BDFB" w14:textId="77777777" w:rsidR="00435750" w:rsidRPr="00104373" w:rsidRDefault="00435750" w:rsidP="00C10B2A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  <w:tr w:rsidR="00104373" w:rsidRPr="00104373" w14:paraId="1DB4E876" w14:textId="77777777" w:rsidTr="00410695">
        <w:tc>
          <w:tcPr>
            <w:tcW w:w="3505" w:type="dxa"/>
          </w:tcPr>
          <w:p w14:paraId="06D33863" w14:textId="1DAB8146" w:rsidR="007A3FE7" w:rsidRPr="00104373" w:rsidRDefault="007A3FE7" w:rsidP="00C10B2A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  <w:r w:rsidRPr="00104373"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  <w:t>Legacy Gift Indication</w:t>
            </w:r>
          </w:p>
        </w:tc>
        <w:tc>
          <w:tcPr>
            <w:tcW w:w="5845" w:type="dxa"/>
            <w:gridSpan w:val="2"/>
          </w:tcPr>
          <w:p w14:paraId="7026DB38" w14:textId="3710D49A" w:rsidR="007A3FE7" w:rsidRPr="00104373" w:rsidRDefault="007A3FE7" w:rsidP="00C10B2A">
            <w:pPr>
              <w:rPr>
                <w:rFonts w:asciiTheme="majorHAnsi" w:hAnsiTheme="majorHAnsi" w:cstheme="majorHAnsi"/>
                <w:color w:val="254A5D" w:themeColor="text1"/>
                <w:sz w:val="24"/>
                <w:szCs w:val="24"/>
              </w:rPr>
            </w:pPr>
          </w:p>
        </w:tc>
      </w:tr>
    </w:tbl>
    <w:p w14:paraId="2CB2B90F" w14:textId="77777777" w:rsidR="005F7A07" w:rsidRPr="00104373" w:rsidRDefault="005F7A07" w:rsidP="008F7F64">
      <w:pPr>
        <w:spacing w:after="0" w:line="240" w:lineRule="auto"/>
        <w:rPr>
          <w:rFonts w:ascii="Karla Light" w:hAnsi="Karla Light"/>
          <w:color w:val="254A5D" w:themeColor="text1"/>
          <w:sz w:val="24"/>
          <w:szCs w:val="24"/>
        </w:rPr>
      </w:pPr>
    </w:p>
    <w:p w14:paraId="23FED403" w14:textId="1B0FDD4B" w:rsidR="0059396E" w:rsidRPr="00104373" w:rsidRDefault="0059396E" w:rsidP="008F7F64">
      <w:pPr>
        <w:spacing w:after="0" w:line="240" w:lineRule="auto"/>
        <w:rPr>
          <w:rFonts w:ascii="Karla Light" w:hAnsi="Karla Light"/>
          <w:b/>
          <w:bCs/>
          <w:color w:val="254A5D" w:themeColor="text1"/>
          <w:sz w:val="24"/>
          <w:szCs w:val="24"/>
        </w:rPr>
      </w:pPr>
      <w:r w:rsidRPr="00104373">
        <w:rPr>
          <w:rFonts w:ascii="Karla Light" w:hAnsi="Karla Light"/>
          <w:b/>
          <w:bCs/>
          <w:color w:val="254A5D" w:themeColor="text1"/>
          <w:sz w:val="24"/>
          <w:szCs w:val="24"/>
        </w:rPr>
        <w:t xml:space="preserve">IDEAS FOR </w:t>
      </w:r>
      <w:r w:rsidR="00410695" w:rsidRPr="00104373">
        <w:rPr>
          <w:rFonts w:ascii="Karla Light" w:hAnsi="Karla Light"/>
          <w:b/>
          <w:bCs/>
          <w:color w:val="254A5D" w:themeColor="text1"/>
          <w:sz w:val="24"/>
          <w:szCs w:val="24"/>
        </w:rPr>
        <w:t xml:space="preserve">ENGAGEMENT AND </w:t>
      </w:r>
      <w:r w:rsidR="00B7437A" w:rsidRPr="00104373">
        <w:rPr>
          <w:rFonts w:ascii="Karla Light" w:hAnsi="Karla Light"/>
          <w:b/>
          <w:bCs/>
          <w:color w:val="254A5D" w:themeColor="text1"/>
          <w:sz w:val="24"/>
          <w:szCs w:val="24"/>
        </w:rPr>
        <w:t xml:space="preserve">CAMPAIGN </w:t>
      </w:r>
      <w:r w:rsidRPr="00104373">
        <w:rPr>
          <w:rFonts w:ascii="Karla Light" w:hAnsi="Karla Light"/>
          <w:b/>
          <w:bCs/>
          <w:color w:val="254A5D" w:themeColor="text1"/>
          <w:sz w:val="24"/>
          <w:szCs w:val="24"/>
        </w:rPr>
        <w:t>INVOLVEMENT</w:t>
      </w:r>
    </w:p>
    <w:p w14:paraId="072DB9EA" w14:textId="0880A302" w:rsidR="00147C2B" w:rsidRPr="00104373" w:rsidRDefault="00406D4B" w:rsidP="008E7D5D">
      <w:pPr>
        <w:pStyle w:val="ListParagraph"/>
        <w:numPr>
          <w:ilvl w:val="0"/>
          <w:numId w:val="10"/>
        </w:numPr>
        <w:spacing w:after="0" w:line="240" w:lineRule="auto"/>
        <w:rPr>
          <w:rFonts w:ascii="Karla Light" w:hAnsi="Karla Light"/>
          <w:color w:val="254A5D" w:themeColor="text1"/>
          <w:sz w:val="24"/>
          <w:szCs w:val="24"/>
        </w:rPr>
      </w:pPr>
      <w:r w:rsidRPr="00104373">
        <w:rPr>
          <w:rFonts w:ascii="Karla Light" w:hAnsi="Karla Light"/>
          <w:color w:val="254A5D" w:themeColor="text1"/>
          <w:sz w:val="24"/>
          <w:szCs w:val="24"/>
        </w:rPr>
        <w:t xml:space="preserve"> </w:t>
      </w:r>
    </w:p>
    <w:sectPr w:rsidR="00147C2B" w:rsidRPr="00104373" w:rsidSect="003155E7">
      <w:footerReference w:type="default" r:id="rId11"/>
      <w:pgSz w:w="12240" w:h="15840"/>
      <w:pgMar w:top="1728" w:right="1440" w:bottom="720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20D73" w14:textId="77777777" w:rsidR="00971E78" w:rsidRDefault="00971E78" w:rsidP="000F7CD1">
      <w:pPr>
        <w:spacing w:after="0" w:line="240" w:lineRule="auto"/>
      </w:pPr>
      <w:r>
        <w:separator/>
      </w:r>
    </w:p>
  </w:endnote>
  <w:endnote w:type="continuationSeparator" w:id="0">
    <w:p w14:paraId="2263785D" w14:textId="77777777" w:rsidR="00971E78" w:rsidRDefault="00971E78" w:rsidP="000F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la Medium">
    <w:charset w:val="00"/>
    <w:family w:val="auto"/>
    <w:pitch w:val="variable"/>
    <w:sig w:usb0="A00000E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arla Light">
    <w:charset w:val="00"/>
    <w:family w:val="auto"/>
    <w:pitch w:val="variable"/>
    <w:sig w:usb0="A00000E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00966" w14:textId="16037729" w:rsidR="000D47AA" w:rsidRPr="00D922E5" w:rsidRDefault="000D47AA" w:rsidP="00D922E5">
    <w:pPr>
      <w:pStyle w:val="Footer"/>
      <w:jc w:val="center"/>
      <w:rPr>
        <w:b/>
        <w:bCs/>
        <w:i/>
        <w:iCs/>
      </w:rPr>
    </w:pPr>
    <w:r w:rsidRPr="00D922E5">
      <w:rPr>
        <w:b/>
        <w:bCs/>
        <w:i/>
        <w:iCs/>
      </w:rPr>
      <w:t>CONFIDENTIAL</w:t>
    </w:r>
    <w:r w:rsidR="00D922E5" w:rsidRPr="00D922E5">
      <w:rPr>
        <w:b/>
        <w:bCs/>
        <w:i/>
        <w:iCs/>
      </w:rPr>
      <w:t xml:space="preserve"> // INTERNAL USE ONL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9E422" w14:textId="77777777" w:rsidR="00971E78" w:rsidRDefault="00971E78" w:rsidP="000F7CD1">
      <w:pPr>
        <w:spacing w:after="0" w:line="240" w:lineRule="auto"/>
      </w:pPr>
      <w:r>
        <w:separator/>
      </w:r>
    </w:p>
  </w:footnote>
  <w:footnote w:type="continuationSeparator" w:id="0">
    <w:p w14:paraId="2BAF0F24" w14:textId="77777777" w:rsidR="00971E78" w:rsidRDefault="00971E78" w:rsidP="000F7C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5471B"/>
    <w:multiLevelType w:val="hybridMultilevel"/>
    <w:tmpl w:val="7E1EA0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F7CC6F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E1523D" w:themeColor="accent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0DB6"/>
    <w:multiLevelType w:val="hybridMultilevel"/>
    <w:tmpl w:val="3F0C2F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652DB"/>
    <w:multiLevelType w:val="hybridMultilevel"/>
    <w:tmpl w:val="B1D492EC"/>
    <w:lvl w:ilvl="0" w:tplc="9F7CC6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1523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6361F"/>
    <w:multiLevelType w:val="hybridMultilevel"/>
    <w:tmpl w:val="9042E1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52578"/>
    <w:multiLevelType w:val="hybridMultilevel"/>
    <w:tmpl w:val="4D2E2C14"/>
    <w:lvl w:ilvl="0" w:tplc="9F7CC6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1523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E2398"/>
    <w:multiLevelType w:val="hybridMultilevel"/>
    <w:tmpl w:val="91EC8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B60B8"/>
    <w:multiLevelType w:val="hybridMultilevel"/>
    <w:tmpl w:val="8DA0AD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D7259C"/>
    <w:multiLevelType w:val="hybridMultilevel"/>
    <w:tmpl w:val="0CB604B4"/>
    <w:lvl w:ilvl="0" w:tplc="9F7CC6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1523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6819A8"/>
    <w:multiLevelType w:val="hybridMultilevel"/>
    <w:tmpl w:val="87902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9623B4"/>
    <w:multiLevelType w:val="hybridMultilevel"/>
    <w:tmpl w:val="C598CE96"/>
    <w:lvl w:ilvl="0" w:tplc="9F7CC6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1523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DF38A6"/>
    <w:multiLevelType w:val="hybridMultilevel"/>
    <w:tmpl w:val="E58A99BC"/>
    <w:lvl w:ilvl="0" w:tplc="9F7CC6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1523D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2530162">
    <w:abstractNumId w:val="3"/>
  </w:num>
  <w:num w:numId="2" w16cid:durableId="268394403">
    <w:abstractNumId w:val="5"/>
  </w:num>
  <w:num w:numId="3" w16cid:durableId="343090906">
    <w:abstractNumId w:val="8"/>
  </w:num>
  <w:num w:numId="4" w16cid:durableId="1208684959">
    <w:abstractNumId w:val="6"/>
  </w:num>
  <w:num w:numId="5" w16cid:durableId="557670444">
    <w:abstractNumId w:val="0"/>
  </w:num>
  <w:num w:numId="6" w16cid:durableId="1746493366">
    <w:abstractNumId w:val="1"/>
  </w:num>
  <w:num w:numId="7" w16cid:durableId="662045331">
    <w:abstractNumId w:val="10"/>
  </w:num>
  <w:num w:numId="8" w16cid:durableId="1819419300">
    <w:abstractNumId w:val="4"/>
  </w:num>
  <w:num w:numId="9" w16cid:durableId="1330134471">
    <w:abstractNumId w:val="7"/>
  </w:num>
  <w:num w:numId="10" w16cid:durableId="722366066">
    <w:abstractNumId w:val="9"/>
  </w:num>
  <w:num w:numId="11" w16cid:durableId="1382486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wtDCxNLc0MjEzNzdX0lEKTi0uzszPAykwtKgFALUAwYItAAAA"/>
  </w:docVars>
  <w:rsids>
    <w:rsidRoot w:val="00FC30F7"/>
    <w:rsid w:val="00004F35"/>
    <w:rsid w:val="0000583F"/>
    <w:rsid w:val="00005FDC"/>
    <w:rsid w:val="00013726"/>
    <w:rsid w:val="00021EE0"/>
    <w:rsid w:val="000358CB"/>
    <w:rsid w:val="00037A4B"/>
    <w:rsid w:val="00054A35"/>
    <w:rsid w:val="0006381C"/>
    <w:rsid w:val="00073DE7"/>
    <w:rsid w:val="00076246"/>
    <w:rsid w:val="00082DC6"/>
    <w:rsid w:val="000854D9"/>
    <w:rsid w:val="000909E6"/>
    <w:rsid w:val="000A423B"/>
    <w:rsid w:val="000C0738"/>
    <w:rsid w:val="000C3C2C"/>
    <w:rsid w:val="000C6D2B"/>
    <w:rsid w:val="000D0630"/>
    <w:rsid w:val="000D47AA"/>
    <w:rsid w:val="000D7FC8"/>
    <w:rsid w:val="000E03E9"/>
    <w:rsid w:val="000E642B"/>
    <w:rsid w:val="000E7D73"/>
    <w:rsid w:val="000F191A"/>
    <w:rsid w:val="000F1C1F"/>
    <w:rsid w:val="000F7CD1"/>
    <w:rsid w:val="00101501"/>
    <w:rsid w:val="00101ACD"/>
    <w:rsid w:val="00104373"/>
    <w:rsid w:val="0011482F"/>
    <w:rsid w:val="00117BBF"/>
    <w:rsid w:val="001232BF"/>
    <w:rsid w:val="00147C2B"/>
    <w:rsid w:val="0015003A"/>
    <w:rsid w:val="00162650"/>
    <w:rsid w:val="00163328"/>
    <w:rsid w:val="00163C48"/>
    <w:rsid w:val="00172476"/>
    <w:rsid w:val="00175838"/>
    <w:rsid w:val="001815C3"/>
    <w:rsid w:val="00181D28"/>
    <w:rsid w:val="001D0C3D"/>
    <w:rsid w:val="001D2101"/>
    <w:rsid w:val="001D5003"/>
    <w:rsid w:val="001E339C"/>
    <w:rsid w:val="001F0C14"/>
    <w:rsid w:val="001F0EA1"/>
    <w:rsid w:val="001F7EB1"/>
    <w:rsid w:val="002018FA"/>
    <w:rsid w:val="00203D43"/>
    <w:rsid w:val="00217C8F"/>
    <w:rsid w:val="0022254C"/>
    <w:rsid w:val="002271E9"/>
    <w:rsid w:val="00231F5A"/>
    <w:rsid w:val="0023699C"/>
    <w:rsid w:val="002458D1"/>
    <w:rsid w:val="002506D7"/>
    <w:rsid w:val="00257BED"/>
    <w:rsid w:val="00265873"/>
    <w:rsid w:val="00277BBA"/>
    <w:rsid w:val="00281647"/>
    <w:rsid w:val="00291A29"/>
    <w:rsid w:val="002A22D4"/>
    <w:rsid w:val="002B70E5"/>
    <w:rsid w:val="002C263E"/>
    <w:rsid w:val="002D2FAF"/>
    <w:rsid w:val="002E19B0"/>
    <w:rsid w:val="002E46C3"/>
    <w:rsid w:val="002F1EDE"/>
    <w:rsid w:val="002F5F78"/>
    <w:rsid w:val="003101AA"/>
    <w:rsid w:val="003108A6"/>
    <w:rsid w:val="003114A7"/>
    <w:rsid w:val="003155E7"/>
    <w:rsid w:val="00315A4A"/>
    <w:rsid w:val="00316C41"/>
    <w:rsid w:val="003249FB"/>
    <w:rsid w:val="00345569"/>
    <w:rsid w:val="00376A42"/>
    <w:rsid w:val="003818FE"/>
    <w:rsid w:val="00383BC0"/>
    <w:rsid w:val="003B1E85"/>
    <w:rsid w:val="003B4809"/>
    <w:rsid w:val="003B7885"/>
    <w:rsid w:val="003D33DC"/>
    <w:rsid w:val="003F5E97"/>
    <w:rsid w:val="00406D4B"/>
    <w:rsid w:val="00407672"/>
    <w:rsid w:val="00410695"/>
    <w:rsid w:val="004135B0"/>
    <w:rsid w:val="004169F7"/>
    <w:rsid w:val="00422FB2"/>
    <w:rsid w:val="00434BC5"/>
    <w:rsid w:val="00435750"/>
    <w:rsid w:val="00441F77"/>
    <w:rsid w:val="00442BF7"/>
    <w:rsid w:val="00452233"/>
    <w:rsid w:val="00466FA2"/>
    <w:rsid w:val="00474D35"/>
    <w:rsid w:val="00484DAD"/>
    <w:rsid w:val="0049525A"/>
    <w:rsid w:val="004B3D22"/>
    <w:rsid w:val="004C1C86"/>
    <w:rsid w:val="004C2619"/>
    <w:rsid w:val="004D257B"/>
    <w:rsid w:val="004D5D50"/>
    <w:rsid w:val="004D6C36"/>
    <w:rsid w:val="004E1D97"/>
    <w:rsid w:val="004E1FB4"/>
    <w:rsid w:val="004E3207"/>
    <w:rsid w:val="00501FA9"/>
    <w:rsid w:val="0050628A"/>
    <w:rsid w:val="00506D4C"/>
    <w:rsid w:val="005164D3"/>
    <w:rsid w:val="00517DB3"/>
    <w:rsid w:val="005212FF"/>
    <w:rsid w:val="005262B7"/>
    <w:rsid w:val="00534B48"/>
    <w:rsid w:val="00543EB8"/>
    <w:rsid w:val="0054548A"/>
    <w:rsid w:val="00552C20"/>
    <w:rsid w:val="005559D3"/>
    <w:rsid w:val="00564DFA"/>
    <w:rsid w:val="0058066F"/>
    <w:rsid w:val="0058165A"/>
    <w:rsid w:val="00583000"/>
    <w:rsid w:val="0059396E"/>
    <w:rsid w:val="00596E60"/>
    <w:rsid w:val="005B4A75"/>
    <w:rsid w:val="005B6C59"/>
    <w:rsid w:val="005C211B"/>
    <w:rsid w:val="005C372F"/>
    <w:rsid w:val="005E35E1"/>
    <w:rsid w:val="005F0817"/>
    <w:rsid w:val="005F3D5A"/>
    <w:rsid w:val="005F7A07"/>
    <w:rsid w:val="00601EE4"/>
    <w:rsid w:val="00602CC2"/>
    <w:rsid w:val="00603F18"/>
    <w:rsid w:val="00606E07"/>
    <w:rsid w:val="006366DB"/>
    <w:rsid w:val="00654E20"/>
    <w:rsid w:val="00656A07"/>
    <w:rsid w:val="00664996"/>
    <w:rsid w:val="006835C0"/>
    <w:rsid w:val="006938A6"/>
    <w:rsid w:val="006944FB"/>
    <w:rsid w:val="006B08E8"/>
    <w:rsid w:val="006C260F"/>
    <w:rsid w:val="006C5B52"/>
    <w:rsid w:val="006C7607"/>
    <w:rsid w:val="006D3575"/>
    <w:rsid w:val="00706299"/>
    <w:rsid w:val="00717647"/>
    <w:rsid w:val="007260F0"/>
    <w:rsid w:val="00730B48"/>
    <w:rsid w:val="0075000C"/>
    <w:rsid w:val="00753098"/>
    <w:rsid w:val="007668C8"/>
    <w:rsid w:val="00781A8F"/>
    <w:rsid w:val="007A34BB"/>
    <w:rsid w:val="007A3FE7"/>
    <w:rsid w:val="007A4380"/>
    <w:rsid w:val="007B3B31"/>
    <w:rsid w:val="007C1050"/>
    <w:rsid w:val="007C1BC5"/>
    <w:rsid w:val="007C42DC"/>
    <w:rsid w:val="00817296"/>
    <w:rsid w:val="0082323A"/>
    <w:rsid w:val="008249CC"/>
    <w:rsid w:val="0083135F"/>
    <w:rsid w:val="008318E0"/>
    <w:rsid w:val="008340FF"/>
    <w:rsid w:val="00837672"/>
    <w:rsid w:val="0084321B"/>
    <w:rsid w:val="0085121B"/>
    <w:rsid w:val="00856844"/>
    <w:rsid w:val="00862709"/>
    <w:rsid w:val="0087729A"/>
    <w:rsid w:val="00891337"/>
    <w:rsid w:val="008B55A3"/>
    <w:rsid w:val="008D57E1"/>
    <w:rsid w:val="008E04A9"/>
    <w:rsid w:val="008E7D5D"/>
    <w:rsid w:val="008F1CD5"/>
    <w:rsid w:val="008F4FF0"/>
    <w:rsid w:val="008F7F64"/>
    <w:rsid w:val="00906269"/>
    <w:rsid w:val="00917D43"/>
    <w:rsid w:val="009312E7"/>
    <w:rsid w:val="00956C6F"/>
    <w:rsid w:val="00971E78"/>
    <w:rsid w:val="00983097"/>
    <w:rsid w:val="00992769"/>
    <w:rsid w:val="009A44E1"/>
    <w:rsid w:val="009B1207"/>
    <w:rsid w:val="009B399D"/>
    <w:rsid w:val="009B5F4A"/>
    <w:rsid w:val="009C42B3"/>
    <w:rsid w:val="009D41DF"/>
    <w:rsid w:val="009D564E"/>
    <w:rsid w:val="009E25B5"/>
    <w:rsid w:val="009E4730"/>
    <w:rsid w:val="009F0A82"/>
    <w:rsid w:val="009F11F2"/>
    <w:rsid w:val="00A21D27"/>
    <w:rsid w:val="00A46EEC"/>
    <w:rsid w:val="00A54602"/>
    <w:rsid w:val="00A65146"/>
    <w:rsid w:val="00A659B6"/>
    <w:rsid w:val="00A65CBE"/>
    <w:rsid w:val="00A77983"/>
    <w:rsid w:val="00A92A0D"/>
    <w:rsid w:val="00AE5607"/>
    <w:rsid w:val="00AE7BA3"/>
    <w:rsid w:val="00AF5986"/>
    <w:rsid w:val="00B00EA2"/>
    <w:rsid w:val="00B21589"/>
    <w:rsid w:val="00B243B1"/>
    <w:rsid w:val="00B33753"/>
    <w:rsid w:val="00B425FB"/>
    <w:rsid w:val="00B50F8E"/>
    <w:rsid w:val="00B57AEF"/>
    <w:rsid w:val="00B61108"/>
    <w:rsid w:val="00B65D8F"/>
    <w:rsid w:val="00B7065A"/>
    <w:rsid w:val="00B70F17"/>
    <w:rsid w:val="00B7437A"/>
    <w:rsid w:val="00B87D15"/>
    <w:rsid w:val="00B9535B"/>
    <w:rsid w:val="00B967DD"/>
    <w:rsid w:val="00BA3007"/>
    <w:rsid w:val="00BA3116"/>
    <w:rsid w:val="00BB1116"/>
    <w:rsid w:val="00C04C35"/>
    <w:rsid w:val="00C10B2A"/>
    <w:rsid w:val="00C1108D"/>
    <w:rsid w:val="00C16656"/>
    <w:rsid w:val="00C35E54"/>
    <w:rsid w:val="00C47410"/>
    <w:rsid w:val="00C52F9E"/>
    <w:rsid w:val="00C56671"/>
    <w:rsid w:val="00C64F7E"/>
    <w:rsid w:val="00C71DFA"/>
    <w:rsid w:val="00C77289"/>
    <w:rsid w:val="00C80122"/>
    <w:rsid w:val="00C844E3"/>
    <w:rsid w:val="00CA574F"/>
    <w:rsid w:val="00CA5B54"/>
    <w:rsid w:val="00CA7A56"/>
    <w:rsid w:val="00CB0771"/>
    <w:rsid w:val="00CF04FB"/>
    <w:rsid w:val="00CF6A9C"/>
    <w:rsid w:val="00CF6DA7"/>
    <w:rsid w:val="00CF7CD9"/>
    <w:rsid w:val="00D114B6"/>
    <w:rsid w:val="00D15B25"/>
    <w:rsid w:val="00D32386"/>
    <w:rsid w:val="00D357FB"/>
    <w:rsid w:val="00D43B1F"/>
    <w:rsid w:val="00D46974"/>
    <w:rsid w:val="00D6104F"/>
    <w:rsid w:val="00D712C4"/>
    <w:rsid w:val="00D74799"/>
    <w:rsid w:val="00D76CDF"/>
    <w:rsid w:val="00D811BD"/>
    <w:rsid w:val="00D81C70"/>
    <w:rsid w:val="00D920F8"/>
    <w:rsid w:val="00D922E5"/>
    <w:rsid w:val="00D92C72"/>
    <w:rsid w:val="00DA0C86"/>
    <w:rsid w:val="00DA7D01"/>
    <w:rsid w:val="00DC64CC"/>
    <w:rsid w:val="00DD1E48"/>
    <w:rsid w:val="00DD578E"/>
    <w:rsid w:val="00DE26D5"/>
    <w:rsid w:val="00DF57E6"/>
    <w:rsid w:val="00E0285A"/>
    <w:rsid w:val="00E06EB5"/>
    <w:rsid w:val="00E30D14"/>
    <w:rsid w:val="00E31570"/>
    <w:rsid w:val="00E347EB"/>
    <w:rsid w:val="00E37A71"/>
    <w:rsid w:val="00E40DC9"/>
    <w:rsid w:val="00E46397"/>
    <w:rsid w:val="00E5514B"/>
    <w:rsid w:val="00E6360F"/>
    <w:rsid w:val="00E82B8C"/>
    <w:rsid w:val="00E87E74"/>
    <w:rsid w:val="00E905EC"/>
    <w:rsid w:val="00E92FE7"/>
    <w:rsid w:val="00E95D17"/>
    <w:rsid w:val="00EA21F2"/>
    <w:rsid w:val="00EA2267"/>
    <w:rsid w:val="00EA5702"/>
    <w:rsid w:val="00EB6259"/>
    <w:rsid w:val="00EE0A96"/>
    <w:rsid w:val="00F044BC"/>
    <w:rsid w:val="00F06CC4"/>
    <w:rsid w:val="00F06E8A"/>
    <w:rsid w:val="00F15016"/>
    <w:rsid w:val="00F37427"/>
    <w:rsid w:val="00F41883"/>
    <w:rsid w:val="00F64D10"/>
    <w:rsid w:val="00F71FA9"/>
    <w:rsid w:val="00F856B5"/>
    <w:rsid w:val="00FA2E3E"/>
    <w:rsid w:val="00FB2DE4"/>
    <w:rsid w:val="00FC1038"/>
    <w:rsid w:val="00FC30F7"/>
    <w:rsid w:val="00FD0137"/>
    <w:rsid w:val="00FE3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10B4C5"/>
  <w15:chartTrackingRefBased/>
  <w15:docId w15:val="{2C35362C-9025-4370-949B-5B2E3973A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7C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7CD1"/>
  </w:style>
  <w:style w:type="paragraph" w:styleId="Footer">
    <w:name w:val="footer"/>
    <w:basedOn w:val="Normal"/>
    <w:link w:val="FooterChar"/>
    <w:uiPriority w:val="99"/>
    <w:unhideWhenUsed/>
    <w:rsid w:val="000F7C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7CD1"/>
  </w:style>
  <w:style w:type="paragraph" w:styleId="ListParagraph">
    <w:name w:val="List Paragraph"/>
    <w:basedOn w:val="Normal"/>
    <w:uiPriority w:val="34"/>
    <w:qFormat/>
    <w:rsid w:val="006D35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7D73"/>
    <w:rPr>
      <w:color w:val="254A5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7D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58CB"/>
    <w:rPr>
      <w:color w:val="E1523D" w:themeColor="followedHyperlink"/>
      <w:u w:val="single"/>
    </w:rPr>
  </w:style>
  <w:style w:type="table" w:styleId="TableGrid">
    <w:name w:val="Table Grid"/>
    <w:basedOn w:val="TableNormal"/>
    <w:uiPriority w:val="39"/>
    <w:rsid w:val="00D61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B3B3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CCS Brand Colors 2022">
      <a:dk1>
        <a:srgbClr val="254A5D"/>
      </a:dk1>
      <a:lt1>
        <a:sysClr val="window" lastClr="FFFFFF"/>
      </a:lt1>
      <a:dk2>
        <a:srgbClr val="D9E1E2"/>
      </a:dk2>
      <a:lt2>
        <a:srgbClr val="D9E1E2"/>
      </a:lt2>
      <a:accent1>
        <a:srgbClr val="2CCCD3"/>
      </a:accent1>
      <a:accent2>
        <a:srgbClr val="E1523D"/>
      </a:accent2>
      <a:accent3>
        <a:srgbClr val="ECB22D"/>
      </a:accent3>
      <a:accent4>
        <a:srgbClr val="6B8E92"/>
      </a:accent4>
      <a:accent5>
        <a:srgbClr val="65BAAF"/>
      </a:accent5>
      <a:accent6>
        <a:srgbClr val="016273"/>
      </a:accent6>
      <a:hlink>
        <a:srgbClr val="254A5D"/>
      </a:hlink>
      <a:folHlink>
        <a:srgbClr val="E15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EAE72E-4607-418F-9663-CBD11E1B0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Staloch</dc:creator>
  <cp:keywords/>
  <dc:description/>
  <cp:lastModifiedBy>Oakes Hunnewell</cp:lastModifiedBy>
  <cp:revision>2</cp:revision>
  <cp:lastPrinted>2023-01-17T16:15:00Z</cp:lastPrinted>
  <dcterms:created xsi:type="dcterms:W3CDTF">2023-02-13T20:55:00Z</dcterms:created>
  <dcterms:modified xsi:type="dcterms:W3CDTF">2023-02-13T20:55:00Z</dcterms:modified>
</cp:coreProperties>
</file>